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44D338" w14:textId="2E145563" w:rsidR="00775E8C" w:rsidRPr="00A30C5F" w:rsidRDefault="00E81091" w:rsidP="00775E8C">
      <w:pPr>
        <w:pStyle w:val="Header"/>
        <w:jc w:val="center"/>
        <w:rPr>
          <w:sz w:val="48"/>
          <w:szCs w:val="48"/>
        </w:rPr>
      </w:pPr>
      <w:r>
        <w:rPr>
          <w:sz w:val="48"/>
          <w:szCs w:val="48"/>
        </w:rPr>
        <w:t xml:space="preserve">Hallie Salas </w:t>
      </w:r>
    </w:p>
    <w:p w14:paraId="0A67E1BD" w14:textId="4FFFE891" w:rsidR="00775E8C" w:rsidRDefault="00E81091" w:rsidP="00775E8C">
      <w:pPr>
        <w:pStyle w:val="Header"/>
        <w:jc w:val="center"/>
      </w:pPr>
      <w:r>
        <w:t>919-624-1247</w:t>
      </w:r>
      <w:r w:rsidR="00775E8C">
        <w:t xml:space="preserve"> | </w:t>
      </w:r>
      <w:r>
        <w:t>Halliesalasnc@gmail.com</w:t>
      </w:r>
      <w:r w:rsidR="00775E8C">
        <w:t xml:space="preserve"> </w:t>
      </w:r>
    </w:p>
    <w:p w14:paraId="2789F23F" w14:textId="54E08D7D" w:rsidR="00A86B01" w:rsidRDefault="00000000" w:rsidP="00775E8C">
      <w:pPr>
        <w:pStyle w:val="Header"/>
        <w:jc w:val="center"/>
        <w:rPr>
          <w:rStyle w:val="vanity-namedisplay-name"/>
          <w:rFonts w:ascii="Segoe UI" w:hAnsi="Segoe UI" w:cs="Segoe UI"/>
          <w:bdr w:val="none" w:sz="0" w:space="0" w:color="auto" w:frame="1"/>
          <w:shd w:val="clear" w:color="auto" w:fill="FFFFFF"/>
        </w:rPr>
      </w:pPr>
      <w:hyperlink r:id="rId8" w:history="1">
        <w:r w:rsidR="00A86B01" w:rsidRPr="00333355">
          <w:rPr>
            <w:rStyle w:val="Hyperlink"/>
            <w:rFonts w:ascii="Segoe UI" w:hAnsi="Segoe UI" w:cs="Segoe UI"/>
            <w:bdr w:val="none" w:sz="0" w:space="0" w:color="auto" w:frame="1"/>
            <w:shd w:val="clear" w:color="auto" w:fill="FFFFFF"/>
          </w:rPr>
          <w:t>www.linkedin.com/in/halliesalas</w:t>
        </w:r>
      </w:hyperlink>
    </w:p>
    <w:p w14:paraId="4E4BD3B2" w14:textId="77777777" w:rsidR="00775E8C" w:rsidRDefault="00775E8C" w:rsidP="00775E8C">
      <w:pPr>
        <w:pBdr>
          <w:bottom w:val="single" w:sz="4" w:space="1" w:color="auto"/>
        </w:pBdr>
        <w:rPr>
          <w:b/>
        </w:rPr>
      </w:pPr>
    </w:p>
    <w:p w14:paraId="1433EDBA" w14:textId="770390DB" w:rsidR="00D74708" w:rsidRDefault="00775E8C" w:rsidP="00FD1B7E">
      <w:pPr>
        <w:pBdr>
          <w:bottom w:val="single" w:sz="4" w:space="1" w:color="auto"/>
        </w:pBdr>
        <w:rPr>
          <w:b/>
        </w:rPr>
      </w:pPr>
      <w:r>
        <w:rPr>
          <w:b/>
        </w:rPr>
        <w:t>EDUCATION</w:t>
      </w:r>
    </w:p>
    <w:p w14:paraId="37480431" w14:textId="27764BBA" w:rsidR="00775E8C" w:rsidRDefault="00FD1B7E" w:rsidP="00775E8C">
      <w:pPr>
        <w:pStyle w:val="ResumeAlignRight"/>
      </w:pPr>
      <w:r>
        <w:rPr>
          <w:b/>
        </w:rPr>
        <w:t xml:space="preserve">University of </w:t>
      </w:r>
      <w:proofErr w:type="gramStart"/>
      <w:r>
        <w:rPr>
          <w:b/>
        </w:rPr>
        <w:t xml:space="preserve">Miami </w:t>
      </w:r>
      <w:r w:rsidR="00E17398">
        <w:rPr>
          <w:b/>
        </w:rPr>
        <w:t xml:space="preserve"> </w:t>
      </w:r>
      <w:r w:rsidR="00775E8C">
        <w:rPr>
          <w:b/>
        </w:rPr>
        <w:tab/>
      </w:r>
      <w:proofErr w:type="gramEnd"/>
      <w:r w:rsidR="00E17398">
        <w:rPr>
          <w:b/>
        </w:rPr>
        <w:t>Coral Gables</w:t>
      </w:r>
      <w:r w:rsidR="00E81091">
        <w:rPr>
          <w:b/>
        </w:rPr>
        <w:t>, Florida</w:t>
      </w:r>
    </w:p>
    <w:p w14:paraId="3034BC45" w14:textId="44294C4D" w:rsidR="00DD4188" w:rsidRPr="00CA2EDA" w:rsidRDefault="00775E8C" w:rsidP="00DD4188">
      <w:pPr>
        <w:pStyle w:val="ResumeAlignRight"/>
        <w:rPr>
          <w:iCs/>
        </w:rPr>
      </w:pPr>
      <w:r w:rsidRPr="001A4991">
        <w:rPr>
          <w:i/>
        </w:rPr>
        <w:t>B</w:t>
      </w:r>
      <w:r w:rsidR="00836108">
        <w:rPr>
          <w:i/>
        </w:rPr>
        <w:t>B</w:t>
      </w:r>
      <w:r w:rsidR="00377B13">
        <w:rPr>
          <w:i/>
        </w:rPr>
        <w:t>A in Marketing</w:t>
      </w:r>
      <w:r w:rsidR="00DD4188">
        <w:rPr>
          <w:i/>
        </w:rPr>
        <w:tab/>
      </w:r>
      <w:r w:rsidR="00DD4188">
        <w:t>May 2025</w:t>
      </w:r>
    </w:p>
    <w:p w14:paraId="378E7D4D" w14:textId="773DE863" w:rsidR="00CA2EDA" w:rsidRPr="00CA2EDA" w:rsidRDefault="00FD1B7E" w:rsidP="00E81091">
      <w:pPr>
        <w:pStyle w:val="ResumeAlignRight"/>
        <w:rPr>
          <w:iCs/>
        </w:rPr>
      </w:pPr>
      <w:r w:rsidRPr="00FD1B7E">
        <w:rPr>
          <w:iCs/>
        </w:rPr>
        <w:t>GPA: 3.</w:t>
      </w:r>
      <w:r w:rsidR="00A0456A">
        <w:rPr>
          <w:iCs/>
        </w:rPr>
        <w:t>197</w:t>
      </w:r>
      <w:r w:rsidR="00DD4188">
        <w:rPr>
          <w:i/>
        </w:rPr>
        <w:t xml:space="preserve"> </w:t>
      </w:r>
    </w:p>
    <w:p w14:paraId="22D53C6A" w14:textId="77777777" w:rsidR="00CA2EDA" w:rsidRDefault="00CA2EDA" w:rsidP="00E81091">
      <w:pPr>
        <w:pStyle w:val="ResumeAlignRight"/>
        <w:rPr>
          <w:i/>
        </w:rPr>
      </w:pPr>
    </w:p>
    <w:p w14:paraId="18B9A7BE" w14:textId="47FFE3F3" w:rsidR="00CA2EDA" w:rsidRDefault="00CA2EDA" w:rsidP="00E81091">
      <w:pPr>
        <w:pStyle w:val="ResumeAlignRight"/>
        <w:rPr>
          <w:b/>
          <w:bCs/>
          <w:iCs/>
        </w:rPr>
      </w:pPr>
      <w:r>
        <w:rPr>
          <w:b/>
          <w:bCs/>
          <w:iCs/>
        </w:rPr>
        <w:t>University of Miami</w:t>
      </w:r>
      <w:r>
        <w:rPr>
          <w:b/>
          <w:bCs/>
          <w:iCs/>
        </w:rPr>
        <w:tab/>
        <w:t>Coral Gables, Florida</w:t>
      </w:r>
    </w:p>
    <w:p w14:paraId="01DF12BC" w14:textId="21EDB9E7" w:rsidR="00775E8C" w:rsidRPr="00E81091" w:rsidRDefault="00CA2EDA" w:rsidP="00E81091">
      <w:pPr>
        <w:pStyle w:val="ResumeAlignRight"/>
      </w:pPr>
      <w:r>
        <w:rPr>
          <w:i/>
        </w:rPr>
        <w:t>Minor in Broadcast Journalism</w:t>
      </w:r>
      <w:r w:rsidR="00775E8C">
        <w:tab/>
      </w:r>
      <w:r>
        <w:t>May 2025</w:t>
      </w:r>
    </w:p>
    <w:p w14:paraId="206A2428" w14:textId="77777777" w:rsidR="00775E8C" w:rsidRDefault="00775E8C" w:rsidP="00775E8C">
      <w:pPr>
        <w:pStyle w:val="ResumeAlignRight"/>
        <w:tabs>
          <w:tab w:val="left" w:pos="360"/>
        </w:tabs>
        <w:rPr>
          <w:b/>
        </w:rPr>
      </w:pPr>
    </w:p>
    <w:p w14:paraId="22F9E7A7" w14:textId="77777777" w:rsidR="00775E8C" w:rsidRPr="00D9130A" w:rsidRDefault="00775E8C" w:rsidP="00775E8C">
      <w:pPr>
        <w:pStyle w:val="ResumeAlignRight"/>
        <w:pBdr>
          <w:bottom w:val="single" w:sz="4" w:space="1" w:color="auto"/>
        </w:pBdr>
        <w:tabs>
          <w:tab w:val="left" w:pos="360"/>
        </w:tabs>
        <w:rPr>
          <w:b/>
        </w:rPr>
      </w:pPr>
      <w:r>
        <w:rPr>
          <w:b/>
        </w:rPr>
        <w:t>WORK &amp; LEADERSHIP EXPERIENCE</w:t>
      </w:r>
    </w:p>
    <w:p w14:paraId="6838B254" w14:textId="682D5BB5" w:rsidR="00775E8C" w:rsidRDefault="00BA4013" w:rsidP="00775E8C">
      <w:pPr>
        <w:pStyle w:val="ResumeAlignRight"/>
        <w:tabs>
          <w:tab w:val="left" w:pos="360"/>
        </w:tabs>
      </w:pPr>
      <w:r>
        <w:rPr>
          <w:b/>
        </w:rPr>
        <w:t xml:space="preserve">University of Miami </w:t>
      </w:r>
      <w:r w:rsidR="001E498E">
        <w:rPr>
          <w:b/>
        </w:rPr>
        <w:t>Women's</w:t>
      </w:r>
      <w:r>
        <w:rPr>
          <w:b/>
        </w:rPr>
        <w:t xml:space="preserve"> Soccer Team</w:t>
      </w:r>
      <w:r w:rsidR="00775E8C">
        <w:tab/>
      </w:r>
      <w:r w:rsidR="00775E8C" w:rsidRPr="00083964">
        <w:rPr>
          <w:b/>
        </w:rPr>
        <w:t>C</w:t>
      </w:r>
      <w:r>
        <w:rPr>
          <w:b/>
        </w:rPr>
        <w:t>oral Gables</w:t>
      </w:r>
      <w:r w:rsidR="00775E8C">
        <w:rPr>
          <w:b/>
        </w:rPr>
        <w:t>,</w:t>
      </w:r>
      <w:r w:rsidR="00775E8C" w:rsidRPr="00083964">
        <w:rPr>
          <w:b/>
        </w:rPr>
        <w:t xml:space="preserve"> </w:t>
      </w:r>
      <w:r>
        <w:rPr>
          <w:b/>
        </w:rPr>
        <w:t>Florida</w:t>
      </w:r>
    </w:p>
    <w:p w14:paraId="5D1C7800" w14:textId="06B8A72E" w:rsidR="004422E4" w:rsidRDefault="00084770" w:rsidP="004422E4">
      <w:pPr>
        <w:pStyle w:val="ResumeAlignRight"/>
        <w:tabs>
          <w:tab w:val="left" w:pos="360"/>
        </w:tabs>
        <w:rPr>
          <w:iCs/>
        </w:rPr>
      </w:pPr>
      <w:r>
        <w:rPr>
          <w:i/>
        </w:rPr>
        <w:t>Student-Athlete</w:t>
      </w:r>
      <w:r w:rsidR="00336780">
        <w:rPr>
          <w:i/>
        </w:rPr>
        <w:tab/>
      </w:r>
      <w:r w:rsidR="00336780">
        <w:rPr>
          <w:iCs/>
        </w:rPr>
        <w:t xml:space="preserve">2021- </w:t>
      </w:r>
      <w:r w:rsidR="001E498E">
        <w:rPr>
          <w:iCs/>
        </w:rPr>
        <w:t>Cu</w:t>
      </w:r>
      <w:r w:rsidR="004422E4">
        <w:rPr>
          <w:iCs/>
        </w:rPr>
        <w:t>rrent</w:t>
      </w:r>
    </w:p>
    <w:p w14:paraId="3C3E54AF" w14:textId="12F3427E" w:rsidR="00775E8C" w:rsidRPr="004422E4" w:rsidRDefault="004422E4" w:rsidP="004422E4">
      <w:pPr>
        <w:pStyle w:val="ResumeAlignRight"/>
        <w:numPr>
          <w:ilvl w:val="0"/>
          <w:numId w:val="7"/>
        </w:numPr>
        <w:tabs>
          <w:tab w:val="left" w:pos="360"/>
        </w:tabs>
        <w:rPr>
          <w:iCs/>
        </w:rPr>
      </w:pPr>
      <w:r>
        <w:t>P</w:t>
      </w:r>
      <w:r w:rsidR="00315A8F">
        <w:t>lay</w:t>
      </w:r>
      <w:r w:rsidR="00377B13">
        <w:t xml:space="preserve"> </w:t>
      </w:r>
      <w:r w:rsidR="00315A8F">
        <w:t>on the University’s varsity soccer team</w:t>
      </w:r>
      <w:r w:rsidR="00191EC6">
        <w:t xml:space="preserve"> while being enrolled in business school </w:t>
      </w:r>
      <w:proofErr w:type="gramStart"/>
      <w:r w:rsidR="001E498E">
        <w:t>full-time</w:t>
      </w:r>
      <w:proofErr w:type="gramEnd"/>
      <w:r w:rsidR="00191EC6">
        <w:t xml:space="preserve"> </w:t>
      </w:r>
    </w:p>
    <w:p w14:paraId="50945CD9" w14:textId="2401A102" w:rsidR="00126CDE" w:rsidRDefault="00084770" w:rsidP="00126CDE">
      <w:pPr>
        <w:pStyle w:val="ResumeAlignRight"/>
        <w:numPr>
          <w:ilvl w:val="0"/>
          <w:numId w:val="7"/>
        </w:numPr>
      </w:pPr>
      <w:r>
        <w:t xml:space="preserve">Developed valuable leadership, </w:t>
      </w:r>
      <w:r w:rsidR="00315A8F">
        <w:t>time management</w:t>
      </w:r>
      <w:r w:rsidR="00084DC4">
        <w:t xml:space="preserve">, </w:t>
      </w:r>
      <w:r w:rsidR="001E498E">
        <w:t>decision-making</w:t>
      </w:r>
      <w:r w:rsidR="00084DC4">
        <w:t>, an</w:t>
      </w:r>
      <w:r>
        <w:t>d</w:t>
      </w:r>
      <w:r w:rsidR="00084DC4">
        <w:t xml:space="preserve"> problem-solving </w:t>
      </w:r>
      <w:proofErr w:type="gramStart"/>
      <w:r w:rsidR="00084DC4">
        <w:t>skills</w:t>
      </w:r>
      <w:proofErr w:type="gramEnd"/>
    </w:p>
    <w:p w14:paraId="72B72BB1" w14:textId="77777777" w:rsidR="00DD4188" w:rsidRDefault="00DD4188" w:rsidP="00EA0C56">
      <w:pPr>
        <w:pStyle w:val="ResumeAlignRight"/>
      </w:pPr>
    </w:p>
    <w:p w14:paraId="4A30DA23" w14:textId="77777777" w:rsidR="00EA0C56" w:rsidRDefault="00EA0C56" w:rsidP="00EA0C56">
      <w:pPr>
        <w:pStyle w:val="ResumeAlignRight"/>
        <w:rPr>
          <w:b/>
          <w:bCs/>
        </w:rPr>
      </w:pPr>
      <w:r>
        <w:rPr>
          <w:b/>
          <w:bCs/>
        </w:rPr>
        <w:t>Red Bull Student Marketeer</w:t>
      </w:r>
      <w:r>
        <w:rPr>
          <w:b/>
          <w:bCs/>
        </w:rPr>
        <w:tab/>
        <w:t xml:space="preserve">Miami, Florida </w:t>
      </w:r>
    </w:p>
    <w:p w14:paraId="4F2D40D0" w14:textId="490F86D9" w:rsidR="00EA0C56" w:rsidRPr="00AB4FB0" w:rsidRDefault="00EA0C56" w:rsidP="00EA0C56">
      <w:pPr>
        <w:pStyle w:val="ResumeAlignRight"/>
        <w:rPr>
          <w:b/>
          <w:bCs/>
        </w:rPr>
      </w:pPr>
      <w:r>
        <w:rPr>
          <w:i/>
          <w:iCs/>
        </w:rPr>
        <w:t>Student Marketeer at the University of Miami</w:t>
      </w:r>
      <w:r>
        <w:rPr>
          <w:i/>
          <w:iCs/>
        </w:rPr>
        <w:tab/>
      </w:r>
      <w:r w:rsidR="00AB4FB0">
        <w:t>February 2024-Current</w:t>
      </w:r>
    </w:p>
    <w:p w14:paraId="161C4C13" w14:textId="77777777" w:rsidR="00EA0C56" w:rsidRPr="00EA0C56" w:rsidRDefault="00EA0C56" w:rsidP="00EA0C56">
      <w:pPr>
        <w:pStyle w:val="ResumeAlignRight"/>
        <w:numPr>
          <w:ilvl w:val="0"/>
          <w:numId w:val="6"/>
        </w:numPr>
        <w:rPr>
          <w:i/>
          <w:iCs/>
        </w:rPr>
      </w:pPr>
      <w:r>
        <w:t>Promoting the Red Bull brand on campus and in the local community through organizing events and inviting product trial</w:t>
      </w:r>
    </w:p>
    <w:p w14:paraId="36112122" w14:textId="77777777" w:rsidR="00EA0C56" w:rsidRDefault="00EA0C56" w:rsidP="00EA0C56">
      <w:pPr>
        <w:pStyle w:val="ResumeAlignRight"/>
      </w:pPr>
    </w:p>
    <w:p w14:paraId="451CFEF3" w14:textId="0F259CC7" w:rsidR="00DD4188" w:rsidRDefault="00DD4188" w:rsidP="00DD4188">
      <w:pPr>
        <w:pStyle w:val="ResumeAlignRight"/>
        <w:rPr>
          <w:b/>
          <w:bCs/>
        </w:rPr>
      </w:pPr>
      <w:r>
        <w:rPr>
          <w:b/>
          <w:bCs/>
        </w:rPr>
        <w:t xml:space="preserve">Division </w:t>
      </w:r>
      <w:r w:rsidR="00EA0C56">
        <w:rPr>
          <w:b/>
          <w:bCs/>
        </w:rPr>
        <w:t xml:space="preserve">1 </w:t>
      </w:r>
      <w:r>
        <w:rPr>
          <w:b/>
          <w:bCs/>
        </w:rPr>
        <w:t>Student-Athlete Advisory Committee</w:t>
      </w:r>
      <w:r>
        <w:rPr>
          <w:b/>
          <w:bCs/>
        </w:rPr>
        <w:tab/>
        <w:t>Coral Gables, Florida</w:t>
      </w:r>
    </w:p>
    <w:p w14:paraId="2C185DED" w14:textId="7E66FDAD" w:rsidR="00DD4188" w:rsidRDefault="00DD4188" w:rsidP="00DD4188">
      <w:pPr>
        <w:pStyle w:val="ResumeAlignRight"/>
        <w:rPr>
          <w:i/>
          <w:iCs/>
        </w:rPr>
      </w:pPr>
      <w:r>
        <w:rPr>
          <w:i/>
          <w:iCs/>
        </w:rPr>
        <w:t>Liaison for Women's Soccer Team</w:t>
      </w:r>
      <w:r>
        <w:rPr>
          <w:i/>
          <w:iCs/>
        </w:rPr>
        <w:tab/>
      </w:r>
      <w:r>
        <w:t>August 2023-Current</w:t>
      </w:r>
    </w:p>
    <w:p w14:paraId="0A9AC068" w14:textId="04F9A0C4" w:rsidR="00DD4188" w:rsidRDefault="00DD4188" w:rsidP="00AC5FF7">
      <w:pPr>
        <w:pStyle w:val="ResumeAlignRight"/>
        <w:numPr>
          <w:ilvl w:val="0"/>
          <w:numId w:val="16"/>
        </w:numPr>
      </w:pPr>
      <w:r>
        <w:t>Involved with community outreach</w:t>
      </w:r>
      <w:r w:rsidR="00E67900">
        <w:t>/service</w:t>
      </w:r>
      <w:r>
        <w:t xml:space="preserve"> </w:t>
      </w:r>
      <w:proofErr w:type="gramStart"/>
      <w:r>
        <w:t>efforts</w:t>
      </w:r>
      <w:proofErr w:type="gramEnd"/>
    </w:p>
    <w:p w14:paraId="2DB7CC3B" w14:textId="4DD21102" w:rsidR="00DD4188" w:rsidRPr="00DD4188" w:rsidRDefault="00E67900" w:rsidP="00DD4188">
      <w:pPr>
        <w:pStyle w:val="ResumeAlignRight"/>
        <w:numPr>
          <w:ilvl w:val="0"/>
          <w:numId w:val="10"/>
        </w:numPr>
      </w:pPr>
      <w:r>
        <w:t xml:space="preserve">Lead discussion on student-athlete welfare </w:t>
      </w:r>
      <w:proofErr w:type="gramStart"/>
      <w:r>
        <w:t>issues</w:t>
      </w:r>
      <w:proofErr w:type="gramEnd"/>
    </w:p>
    <w:p w14:paraId="4606540B" w14:textId="4A26F442" w:rsidR="00775E8C" w:rsidRDefault="00DD4188" w:rsidP="00775E8C">
      <w:pPr>
        <w:pStyle w:val="ResumeAlignRight"/>
      </w:pPr>
      <w:r>
        <w:rPr>
          <w:i/>
          <w:iCs/>
        </w:rPr>
        <w:tab/>
      </w:r>
    </w:p>
    <w:p w14:paraId="7BD306E7" w14:textId="5F6A680B" w:rsidR="00775E8C" w:rsidRDefault="004422E4" w:rsidP="00775E8C">
      <w:pPr>
        <w:pStyle w:val="ResumeAlignRight"/>
        <w:tabs>
          <w:tab w:val="left" w:pos="360"/>
        </w:tabs>
      </w:pPr>
      <w:r>
        <w:rPr>
          <w:b/>
        </w:rPr>
        <w:t>Gatorade Team Leader</w:t>
      </w:r>
      <w:r w:rsidR="00775E8C">
        <w:tab/>
      </w:r>
      <w:r>
        <w:rPr>
          <w:b/>
        </w:rPr>
        <w:t>Coral Gables, Florida</w:t>
      </w:r>
    </w:p>
    <w:p w14:paraId="69BCD51C" w14:textId="29F815F8" w:rsidR="00775E8C" w:rsidRDefault="00066BBB" w:rsidP="00775E8C">
      <w:pPr>
        <w:pStyle w:val="ResumeAlignRight"/>
        <w:tabs>
          <w:tab w:val="left" w:pos="360"/>
        </w:tabs>
      </w:pPr>
      <w:r>
        <w:rPr>
          <w:i/>
        </w:rPr>
        <w:t xml:space="preserve">Youth </w:t>
      </w:r>
      <w:r w:rsidR="004D5837">
        <w:rPr>
          <w:i/>
        </w:rPr>
        <w:t xml:space="preserve">Summer </w:t>
      </w:r>
      <w:r>
        <w:rPr>
          <w:i/>
        </w:rPr>
        <w:t>Camp Leader</w:t>
      </w:r>
      <w:r w:rsidR="00775E8C">
        <w:tab/>
      </w:r>
      <w:r w:rsidR="004422E4">
        <w:t>May</w:t>
      </w:r>
      <w:r w:rsidR="001E498E">
        <w:t>-August 2023</w:t>
      </w:r>
    </w:p>
    <w:p w14:paraId="0C48837E" w14:textId="3BB213B3" w:rsidR="00775E8C" w:rsidRDefault="00DD4188" w:rsidP="00775E8C">
      <w:pPr>
        <w:pStyle w:val="ResumeAlignRight"/>
        <w:numPr>
          <w:ilvl w:val="0"/>
          <w:numId w:val="2"/>
        </w:numPr>
        <w:tabs>
          <w:tab w:val="num" w:pos="360"/>
        </w:tabs>
        <w:ind w:left="360"/>
      </w:pPr>
      <w:r>
        <w:t>Coached</w:t>
      </w:r>
      <w:r w:rsidR="004D5837">
        <w:t xml:space="preserve"> </w:t>
      </w:r>
      <w:r>
        <w:t xml:space="preserve">a </w:t>
      </w:r>
      <w:r w:rsidR="00E17398">
        <w:t>group of twenty</w:t>
      </w:r>
      <w:r w:rsidR="004D5837">
        <w:t>-plus</w:t>
      </w:r>
      <w:r w:rsidR="00E17398">
        <w:t xml:space="preserve"> </w:t>
      </w:r>
      <w:r w:rsidR="003D5F23">
        <w:t xml:space="preserve">youth </w:t>
      </w:r>
      <w:r w:rsidR="00E17398">
        <w:t xml:space="preserve">campers </w:t>
      </w:r>
      <w:r w:rsidR="000D79FB">
        <w:t xml:space="preserve">in various </w:t>
      </w:r>
      <w:proofErr w:type="gramStart"/>
      <w:r w:rsidR="000D79FB">
        <w:t>sports</w:t>
      </w:r>
      <w:proofErr w:type="gramEnd"/>
    </w:p>
    <w:p w14:paraId="50212249" w14:textId="664FFEE4" w:rsidR="00DD4188" w:rsidRDefault="00DD4188" w:rsidP="00775E8C">
      <w:pPr>
        <w:pStyle w:val="ResumeAlignRight"/>
        <w:numPr>
          <w:ilvl w:val="0"/>
          <w:numId w:val="2"/>
        </w:numPr>
        <w:tabs>
          <w:tab w:val="num" w:pos="360"/>
        </w:tabs>
        <w:ind w:left="360"/>
      </w:pPr>
      <w:r>
        <w:t xml:space="preserve">Cultivated </w:t>
      </w:r>
      <w:r w:rsidR="00493EE9">
        <w:t>valuable</w:t>
      </w:r>
      <w:r>
        <w:t xml:space="preserve"> counseling skills while overseeing </w:t>
      </w:r>
      <w:proofErr w:type="gramStart"/>
      <w:r>
        <w:t>youths</w:t>
      </w:r>
      <w:proofErr w:type="gramEnd"/>
    </w:p>
    <w:p w14:paraId="0D67C7D0" w14:textId="77777777" w:rsidR="00DD4188" w:rsidRDefault="00DD4188" w:rsidP="00DD4188">
      <w:pPr>
        <w:pStyle w:val="ResumeAlignRight"/>
      </w:pPr>
    </w:p>
    <w:p w14:paraId="1D931A9F" w14:textId="77777777" w:rsidR="00DD4188" w:rsidRDefault="00DD4188" w:rsidP="00DD4188">
      <w:pPr>
        <w:pStyle w:val="ResumeAlignRight"/>
      </w:pPr>
    </w:p>
    <w:p w14:paraId="34C7223D" w14:textId="3EAE8B82" w:rsidR="00DD4188" w:rsidRDefault="00DD4188" w:rsidP="00DD4188">
      <w:pPr>
        <w:pBdr>
          <w:bottom w:val="single" w:sz="4" w:space="1" w:color="auto"/>
        </w:pBdr>
        <w:rPr>
          <w:b/>
        </w:rPr>
      </w:pPr>
      <w:r>
        <w:rPr>
          <w:b/>
        </w:rPr>
        <w:t>COMMUNITY INVOLVEMENT/ENGAGEMENT</w:t>
      </w:r>
    </w:p>
    <w:p w14:paraId="772087E2" w14:textId="77777777" w:rsidR="006C3E59" w:rsidRDefault="00DD4188" w:rsidP="006C3E59">
      <w:pPr>
        <w:pStyle w:val="ResumeAlignRight"/>
      </w:pPr>
      <w:r>
        <w:rPr>
          <w:b/>
          <w:bCs/>
        </w:rPr>
        <w:t>Volunteer Experienc</w:t>
      </w:r>
      <w:r w:rsidR="006C3E59">
        <w:rPr>
          <w:b/>
          <w:bCs/>
        </w:rPr>
        <w:t>e</w:t>
      </w:r>
      <w:r w:rsidR="006C3E59">
        <w:rPr>
          <w:b/>
          <w:bCs/>
        </w:rPr>
        <w:tab/>
      </w:r>
      <w:r>
        <w:rPr>
          <w:b/>
          <w:bCs/>
        </w:rPr>
        <w:t>Coral Gables, Florid</w:t>
      </w:r>
      <w:r w:rsidR="006C3E59">
        <w:rPr>
          <w:b/>
          <w:bCs/>
        </w:rPr>
        <w:t>a</w:t>
      </w:r>
    </w:p>
    <w:p w14:paraId="47E107E2" w14:textId="7E2546F8" w:rsidR="003B1789" w:rsidRDefault="00DD4188" w:rsidP="006C3E59">
      <w:pPr>
        <w:pStyle w:val="ResumeAlignRight"/>
        <w:numPr>
          <w:ilvl w:val="0"/>
          <w:numId w:val="15"/>
        </w:numPr>
      </w:pPr>
      <w:r>
        <w:t xml:space="preserve">Pen Pals with </w:t>
      </w:r>
      <w:r w:rsidR="00493EE9">
        <w:t>a</w:t>
      </w:r>
      <w:r>
        <w:t xml:space="preserve"> local elementary school</w:t>
      </w:r>
      <w:r>
        <w:tab/>
      </w:r>
      <w:r w:rsidR="00493EE9">
        <w:t xml:space="preserve">July </w:t>
      </w:r>
      <w:r>
        <w:t>2021-Current</w:t>
      </w:r>
    </w:p>
    <w:p w14:paraId="6F8FF555" w14:textId="3533A109" w:rsidR="00DD4188" w:rsidRDefault="00DD4188" w:rsidP="00DD4188">
      <w:pPr>
        <w:pStyle w:val="ResumeAlignRight"/>
        <w:numPr>
          <w:ilvl w:val="0"/>
          <w:numId w:val="14"/>
        </w:numPr>
      </w:pPr>
      <w:r>
        <w:t>Food Drive</w:t>
      </w:r>
      <w:r w:rsidR="002200FA">
        <w:t>s</w:t>
      </w:r>
      <w:r>
        <w:t xml:space="preserve"> for Feeding South Florida</w:t>
      </w:r>
      <w:r>
        <w:tab/>
      </w:r>
      <w:r w:rsidR="00493EE9">
        <w:t>July</w:t>
      </w:r>
      <w:r>
        <w:t xml:space="preserve"> 2021-Current</w:t>
      </w:r>
    </w:p>
    <w:p w14:paraId="519F3F3A" w14:textId="18B5A027" w:rsidR="00DD4188" w:rsidRDefault="00DD4188" w:rsidP="00DD4188">
      <w:pPr>
        <w:pStyle w:val="ResumeAlignRight"/>
        <w:numPr>
          <w:ilvl w:val="0"/>
          <w:numId w:val="14"/>
        </w:numPr>
      </w:pPr>
      <w:r>
        <w:t>Soccer Clinic</w:t>
      </w:r>
      <w:r w:rsidR="002200FA">
        <w:t>s</w:t>
      </w:r>
      <w:r>
        <w:t xml:space="preserve"> with Down Syndrome Association of Miami</w:t>
      </w:r>
      <w:r>
        <w:tab/>
        <w:t>December 2021-Current</w:t>
      </w:r>
    </w:p>
    <w:p w14:paraId="7AED2571" w14:textId="77777777" w:rsidR="00DD4188" w:rsidRPr="00DD4188" w:rsidRDefault="00DD4188" w:rsidP="00DD4188">
      <w:pPr>
        <w:pStyle w:val="ResumeAlignRight"/>
        <w:ind w:left="720"/>
      </w:pPr>
    </w:p>
    <w:p w14:paraId="0860CEEE" w14:textId="5CB1441D" w:rsidR="00775E8C" w:rsidRPr="00066BBB" w:rsidRDefault="00775E8C" w:rsidP="00066BBB">
      <w:pPr>
        <w:pStyle w:val="ResumeAlignRight"/>
        <w:pBdr>
          <w:bottom w:val="single" w:sz="4" w:space="1" w:color="auto"/>
        </w:pBdr>
        <w:tabs>
          <w:tab w:val="left" w:pos="360"/>
        </w:tabs>
        <w:rPr>
          <w:b/>
        </w:rPr>
      </w:pPr>
      <w:r>
        <w:rPr>
          <w:b/>
        </w:rPr>
        <w:t>SKILLS</w:t>
      </w:r>
    </w:p>
    <w:p w14:paraId="39776C2A" w14:textId="451700B7" w:rsidR="00014B98" w:rsidRDefault="00126CDE" w:rsidP="00775E8C">
      <w:pPr>
        <w:pStyle w:val="ResumeAlignRight"/>
        <w:rPr>
          <w:bCs/>
        </w:rPr>
      </w:pPr>
      <w:r>
        <w:rPr>
          <w:b/>
        </w:rPr>
        <w:t xml:space="preserve">Awards: </w:t>
      </w:r>
      <w:r>
        <w:rPr>
          <w:bCs/>
        </w:rPr>
        <w:t xml:space="preserve">All ACC Academic </w:t>
      </w:r>
      <w:r w:rsidR="001867A4">
        <w:rPr>
          <w:bCs/>
        </w:rPr>
        <w:t>Honor Roll</w:t>
      </w:r>
      <w:r>
        <w:rPr>
          <w:bCs/>
        </w:rPr>
        <w:t xml:space="preserve"> </w:t>
      </w:r>
      <w:r w:rsidR="004D5837">
        <w:rPr>
          <w:bCs/>
        </w:rPr>
        <w:t>2021</w:t>
      </w:r>
      <w:r w:rsidR="00FB711D">
        <w:rPr>
          <w:bCs/>
        </w:rPr>
        <w:t>-2024</w:t>
      </w:r>
      <w:r w:rsidR="001867A4">
        <w:rPr>
          <w:bCs/>
        </w:rPr>
        <w:t>, Miami Hurricanes 2023-2024 “Rising Star” Award Recipient</w:t>
      </w:r>
      <w:r w:rsidR="00EA5247">
        <w:rPr>
          <w:bCs/>
        </w:rPr>
        <w:t>.</w:t>
      </w:r>
    </w:p>
    <w:p w14:paraId="767D8205" w14:textId="1E835515" w:rsidR="00775E8C" w:rsidRPr="00014B98" w:rsidRDefault="00775E8C" w:rsidP="00775E8C">
      <w:pPr>
        <w:pStyle w:val="ResumeAlignRight"/>
        <w:rPr>
          <w:bCs/>
        </w:rPr>
      </w:pPr>
      <w:r>
        <w:rPr>
          <w:b/>
        </w:rPr>
        <w:lastRenderedPageBreak/>
        <w:t>Activities:</w:t>
      </w:r>
      <w:r>
        <w:t xml:space="preserve"> </w:t>
      </w:r>
      <w:r w:rsidR="008513BA">
        <w:t xml:space="preserve">ACC Women’s Soccer Student-Athlete Advisory Committee, 2023 ACC Unity Tour </w:t>
      </w:r>
      <w:r w:rsidR="00C81A10">
        <w:t>participant</w:t>
      </w:r>
      <w:r w:rsidR="00EA5247">
        <w:t>.</w:t>
      </w:r>
    </w:p>
    <w:p w14:paraId="09EF0860" w14:textId="0AF5BE75" w:rsidR="00FD4647" w:rsidRDefault="00FD4647" w:rsidP="00775E8C"/>
    <w:p w14:paraId="10983D43" w14:textId="3B72F401" w:rsidR="00084DC4" w:rsidRDefault="00084DC4" w:rsidP="00775E8C"/>
    <w:sectPr w:rsidR="00084DC4" w:rsidSect="00E873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A6194B" w14:textId="77777777" w:rsidR="00E87352" w:rsidRDefault="00E87352">
      <w:r>
        <w:separator/>
      </w:r>
    </w:p>
  </w:endnote>
  <w:endnote w:type="continuationSeparator" w:id="0">
    <w:p w14:paraId="44160E49" w14:textId="77777777" w:rsidR="00E87352" w:rsidRDefault="00E873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9423E2" w14:textId="77777777" w:rsidR="00E87352" w:rsidRDefault="00E87352">
      <w:r>
        <w:separator/>
      </w:r>
    </w:p>
  </w:footnote>
  <w:footnote w:type="continuationSeparator" w:id="0">
    <w:p w14:paraId="03DB49CF" w14:textId="77777777" w:rsidR="00E87352" w:rsidRDefault="00E873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C629BE"/>
    <w:multiLevelType w:val="hybridMultilevel"/>
    <w:tmpl w:val="27845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FB05FB"/>
    <w:multiLevelType w:val="hybridMultilevel"/>
    <w:tmpl w:val="41C44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D2E6A"/>
    <w:multiLevelType w:val="hybridMultilevel"/>
    <w:tmpl w:val="CF36F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8054F"/>
    <w:multiLevelType w:val="hybridMultilevel"/>
    <w:tmpl w:val="BE462E42"/>
    <w:lvl w:ilvl="0" w:tplc="517A20C4">
      <w:start w:val="1"/>
      <w:numFmt w:val="bullet"/>
      <w:lvlText w:val=""/>
      <w:lvlJc w:val="left"/>
      <w:pPr>
        <w:tabs>
          <w:tab w:val="num" w:pos="4584"/>
        </w:tabs>
        <w:ind w:left="458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7960AD"/>
    <w:multiLevelType w:val="hybridMultilevel"/>
    <w:tmpl w:val="034A7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4679B1"/>
    <w:multiLevelType w:val="hybridMultilevel"/>
    <w:tmpl w:val="88500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086518"/>
    <w:multiLevelType w:val="hybridMultilevel"/>
    <w:tmpl w:val="5248E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EC68C1"/>
    <w:multiLevelType w:val="hybridMultilevel"/>
    <w:tmpl w:val="257A3F2A"/>
    <w:lvl w:ilvl="0" w:tplc="517A20C4">
      <w:start w:val="1"/>
      <w:numFmt w:val="bullet"/>
      <w:lvlText w:val=""/>
      <w:lvlJc w:val="left"/>
      <w:pPr>
        <w:tabs>
          <w:tab w:val="num" w:pos="4584"/>
        </w:tabs>
        <w:ind w:left="458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AA5C85"/>
    <w:multiLevelType w:val="hybridMultilevel"/>
    <w:tmpl w:val="5096DB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6D61067"/>
    <w:multiLevelType w:val="hybridMultilevel"/>
    <w:tmpl w:val="DA883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057DF1"/>
    <w:multiLevelType w:val="hybridMultilevel"/>
    <w:tmpl w:val="9514C9C0"/>
    <w:lvl w:ilvl="0" w:tplc="517A20C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-2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0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13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6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</w:abstractNum>
  <w:abstractNum w:abstractNumId="11" w15:restartNumberingAfterBreak="0">
    <w:nsid w:val="3364391B"/>
    <w:multiLevelType w:val="hybridMultilevel"/>
    <w:tmpl w:val="FA2C1792"/>
    <w:lvl w:ilvl="0" w:tplc="517A20C4">
      <w:start w:val="1"/>
      <w:numFmt w:val="bullet"/>
      <w:lvlText w:val=""/>
      <w:lvlJc w:val="left"/>
      <w:pPr>
        <w:tabs>
          <w:tab w:val="num" w:pos="5664"/>
        </w:tabs>
        <w:ind w:left="5664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4614BF0"/>
    <w:multiLevelType w:val="hybridMultilevel"/>
    <w:tmpl w:val="E198FE30"/>
    <w:lvl w:ilvl="0" w:tplc="517A20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75581E"/>
    <w:multiLevelType w:val="hybridMultilevel"/>
    <w:tmpl w:val="663EF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0D04C2"/>
    <w:multiLevelType w:val="hybridMultilevel"/>
    <w:tmpl w:val="5232ADAA"/>
    <w:lvl w:ilvl="0" w:tplc="517A20C4">
      <w:start w:val="1"/>
      <w:numFmt w:val="bullet"/>
      <w:lvlText w:val=""/>
      <w:lvlJc w:val="left"/>
      <w:pPr>
        <w:tabs>
          <w:tab w:val="num" w:pos="5304"/>
        </w:tabs>
        <w:ind w:left="530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53F3A5F"/>
    <w:multiLevelType w:val="hybridMultilevel"/>
    <w:tmpl w:val="41188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2102758">
    <w:abstractNumId w:val="14"/>
  </w:num>
  <w:num w:numId="2" w16cid:durableId="306983665">
    <w:abstractNumId w:val="11"/>
  </w:num>
  <w:num w:numId="3" w16cid:durableId="877742871">
    <w:abstractNumId w:val="8"/>
  </w:num>
  <w:num w:numId="4" w16cid:durableId="303388742">
    <w:abstractNumId w:val="1"/>
  </w:num>
  <w:num w:numId="5" w16cid:durableId="141772812">
    <w:abstractNumId w:val="6"/>
  </w:num>
  <w:num w:numId="6" w16cid:durableId="1900819729">
    <w:abstractNumId w:val="4"/>
  </w:num>
  <w:num w:numId="7" w16cid:durableId="440224420">
    <w:abstractNumId w:val="10"/>
  </w:num>
  <w:num w:numId="8" w16cid:durableId="2131439095">
    <w:abstractNumId w:val="7"/>
  </w:num>
  <w:num w:numId="9" w16cid:durableId="599609930">
    <w:abstractNumId w:val="3"/>
  </w:num>
  <w:num w:numId="10" w16cid:durableId="1947424939">
    <w:abstractNumId w:val="12"/>
  </w:num>
  <w:num w:numId="11" w16cid:durableId="253829628">
    <w:abstractNumId w:val="15"/>
  </w:num>
  <w:num w:numId="12" w16cid:durableId="1907062775">
    <w:abstractNumId w:val="0"/>
  </w:num>
  <w:num w:numId="13" w16cid:durableId="1473668409">
    <w:abstractNumId w:val="2"/>
  </w:num>
  <w:num w:numId="14" w16cid:durableId="1770389520">
    <w:abstractNumId w:val="9"/>
  </w:num>
  <w:num w:numId="15" w16cid:durableId="2047676962">
    <w:abstractNumId w:val="13"/>
  </w:num>
  <w:num w:numId="16" w16cid:durableId="37802069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MDAwMzAyMzQytjBR0lEKTi0uzszPAykwqgUAxHxp3iwAAAA="/>
  </w:docVars>
  <w:rsids>
    <w:rsidRoot w:val="00FF1314"/>
    <w:rsid w:val="000017F6"/>
    <w:rsid w:val="00003EB1"/>
    <w:rsid w:val="0000695F"/>
    <w:rsid w:val="00010E26"/>
    <w:rsid w:val="000116A9"/>
    <w:rsid w:val="00011ED6"/>
    <w:rsid w:val="000138AC"/>
    <w:rsid w:val="00014B98"/>
    <w:rsid w:val="000170E7"/>
    <w:rsid w:val="00020CC4"/>
    <w:rsid w:val="00046DE2"/>
    <w:rsid w:val="00050CDD"/>
    <w:rsid w:val="0006308B"/>
    <w:rsid w:val="00066BBB"/>
    <w:rsid w:val="00071171"/>
    <w:rsid w:val="00082D9A"/>
    <w:rsid w:val="00083964"/>
    <w:rsid w:val="00084770"/>
    <w:rsid w:val="00084DC4"/>
    <w:rsid w:val="00090089"/>
    <w:rsid w:val="000916DC"/>
    <w:rsid w:val="0009369A"/>
    <w:rsid w:val="00094717"/>
    <w:rsid w:val="000956E9"/>
    <w:rsid w:val="000A35B7"/>
    <w:rsid w:val="000A4785"/>
    <w:rsid w:val="000A49FF"/>
    <w:rsid w:val="000B1E21"/>
    <w:rsid w:val="000D79FB"/>
    <w:rsid w:val="000E0988"/>
    <w:rsid w:val="000E22E1"/>
    <w:rsid w:val="000E5F6A"/>
    <w:rsid w:val="00104378"/>
    <w:rsid w:val="00106541"/>
    <w:rsid w:val="00114DCF"/>
    <w:rsid w:val="00124B26"/>
    <w:rsid w:val="00126CDE"/>
    <w:rsid w:val="00131A7C"/>
    <w:rsid w:val="00137332"/>
    <w:rsid w:val="00141A38"/>
    <w:rsid w:val="00144404"/>
    <w:rsid w:val="00164E51"/>
    <w:rsid w:val="00182558"/>
    <w:rsid w:val="0018476A"/>
    <w:rsid w:val="00185CD2"/>
    <w:rsid w:val="001867A4"/>
    <w:rsid w:val="00191EC6"/>
    <w:rsid w:val="0019316F"/>
    <w:rsid w:val="001957D7"/>
    <w:rsid w:val="001A44D4"/>
    <w:rsid w:val="001A4991"/>
    <w:rsid w:val="001A5540"/>
    <w:rsid w:val="001B3DA3"/>
    <w:rsid w:val="001B541A"/>
    <w:rsid w:val="001C0A6E"/>
    <w:rsid w:val="001D5829"/>
    <w:rsid w:val="001E498E"/>
    <w:rsid w:val="001F0DA0"/>
    <w:rsid w:val="001F5B53"/>
    <w:rsid w:val="0020004F"/>
    <w:rsid w:val="002027E2"/>
    <w:rsid w:val="00215C14"/>
    <w:rsid w:val="002200FA"/>
    <w:rsid w:val="00244D63"/>
    <w:rsid w:val="00251CCE"/>
    <w:rsid w:val="002709FE"/>
    <w:rsid w:val="002841ED"/>
    <w:rsid w:val="00286FD6"/>
    <w:rsid w:val="002B2A46"/>
    <w:rsid w:val="002B4AC3"/>
    <w:rsid w:val="002D2996"/>
    <w:rsid w:val="002E0415"/>
    <w:rsid w:val="002F10F0"/>
    <w:rsid w:val="00301F1B"/>
    <w:rsid w:val="00302179"/>
    <w:rsid w:val="003022AB"/>
    <w:rsid w:val="00306DCB"/>
    <w:rsid w:val="00315A8F"/>
    <w:rsid w:val="00317D10"/>
    <w:rsid w:val="00336780"/>
    <w:rsid w:val="00337118"/>
    <w:rsid w:val="00341CC6"/>
    <w:rsid w:val="003427EC"/>
    <w:rsid w:val="0034503F"/>
    <w:rsid w:val="003508AA"/>
    <w:rsid w:val="003748AD"/>
    <w:rsid w:val="00377B13"/>
    <w:rsid w:val="003808BD"/>
    <w:rsid w:val="00387715"/>
    <w:rsid w:val="003A5400"/>
    <w:rsid w:val="003A6971"/>
    <w:rsid w:val="003B0CFD"/>
    <w:rsid w:val="003B1789"/>
    <w:rsid w:val="003D5F23"/>
    <w:rsid w:val="003E0072"/>
    <w:rsid w:val="003E10CB"/>
    <w:rsid w:val="003E135F"/>
    <w:rsid w:val="003E3CE7"/>
    <w:rsid w:val="003F4D3C"/>
    <w:rsid w:val="003F4FE8"/>
    <w:rsid w:val="00412B92"/>
    <w:rsid w:val="00422258"/>
    <w:rsid w:val="004234C3"/>
    <w:rsid w:val="00430957"/>
    <w:rsid w:val="004414BB"/>
    <w:rsid w:val="004422E4"/>
    <w:rsid w:val="004423D6"/>
    <w:rsid w:val="00454A55"/>
    <w:rsid w:val="00472D5E"/>
    <w:rsid w:val="004846C9"/>
    <w:rsid w:val="00486223"/>
    <w:rsid w:val="00487BB4"/>
    <w:rsid w:val="00493EE9"/>
    <w:rsid w:val="00494988"/>
    <w:rsid w:val="004A2E54"/>
    <w:rsid w:val="004A58AF"/>
    <w:rsid w:val="004B4866"/>
    <w:rsid w:val="004C3834"/>
    <w:rsid w:val="004C5162"/>
    <w:rsid w:val="004C57CC"/>
    <w:rsid w:val="004C6958"/>
    <w:rsid w:val="004D0187"/>
    <w:rsid w:val="004D5837"/>
    <w:rsid w:val="004D6357"/>
    <w:rsid w:val="004D77AE"/>
    <w:rsid w:val="004E2A56"/>
    <w:rsid w:val="004F6B8B"/>
    <w:rsid w:val="00501E98"/>
    <w:rsid w:val="0050483E"/>
    <w:rsid w:val="005116B3"/>
    <w:rsid w:val="005169AD"/>
    <w:rsid w:val="005253BB"/>
    <w:rsid w:val="0053784D"/>
    <w:rsid w:val="00545A18"/>
    <w:rsid w:val="005465C8"/>
    <w:rsid w:val="005550E7"/>
    <w:rsid w:val="00584767"/>
    <w:rsid w:val="00584EA5"/>
    <w:rsid w:val="00586FA6"/>
    <w:rsid w:val="00590E79"/>
    <w:rsid w:val="00597F11"/>
    <w:rsid w:val="005A0369"/>
    <w:rsid w:val="005A7E86"/>
    <w:rsid w:val="005B243F"/>
    <w:rsid w:val="005B7AA0"/>
    <w:rsid w:val="005C7ED9"/>
    <w:rsid w:val="005D242F"/>
    <w:rsid w:val="005D33CA"/>
    <w:rsid w:val="00607ACA"/>
    <w:rsid w:val="006202A8"/>
    <w:rsid w:val="006353C5"/>
    <w:rsid w:val="0064332B"/>
    <w:rsid w:val="00661A2A"/>
    <w:rsid w:val="0066600A"/>
    <w:rsid w:val="00670973"/>
    <w:rsid w:val="006766D4"/>
    <w:rsid w:val="006820D9"/>
    <w:rsid w:val="00686641"/>
    <w:rsid w:val="006866EF"/>
    <w:rsid w:val="0069388B"/>
    <w:rsid w:val="00695859"/>
    <w:rsid w:val="00697F98"/>
    <w:rsid w:val="006A4099"/>
    <w:rsid w:val="006A5CE4"/>
    <w:rsid w:val="006C15A9"/>
    <w:rsid w:val="006C3E59"/>
    <w:rsid w:val="006C6846"/>
    <w:rsid w:val="006F169D"/>
    <w:rsid w:val="007013BC"/>
    <w:rsid w:val="00701EB7"/>
    <w:rsid w:val="00705DA0"/>
    <w:rsid w:val="00712F91"/>
    <w:rsid w:val="00721D00"/>
    <w:rsid w:val="007305CD"/>
    <w:rsid w:val="00740599"/>
    <w:rsid w:val="00746540"/>
    <w:rsid w:val="00746A59"/>
    <w:rsid w:val="00751BA0"/>
    <w:rsid w:val="00757B19"/>
    <w:rsid w:val="00760960"/>
    <w:rsid w:val="00762886"/>
    <w:rsid w:val="00774198"/>
    <w:rsid w:val="00775E8C"/>
    <w:rsid w:val="00782254"/>
    <w:rsid w:val="007A695A"/>
    <w:rsid w:val="007B1F7E"/>
    <w:rsid w:val="007C7123"/>
    <w:rsid w:val="007D53B0"/>
    <w:rsid w:val="007E06C4"/>
    <w:rsid w:val="008034CC"/>
    <w:rsid w:val="00815BEF"/>
    <w:rsid w:val="00817F3B"/>
    <w:rsid w:val="00820D5D"/>
    <w:rsid w:val="00823D68"/>
    <w:rsid w:val="0082567A"/>
    <w:rsid w:val="00827371"/>
    <w:rsid w:val="00831FD7"/>
    <w:rsid w:val="008346D8"/>
    <w:rsid w:val="00834D49"/>
    <w:rsid w:val="00836108"/>
    <w:rsid w:val="00837785"/>
    <w:rsid w:val="0084051A"/>
    <w:rsid w:val="00842C15"/>
    <w:rsid w:val="00845B40"/>
    <w:rsid w:val="00846C6E"/>
    <w:rsid w:val="00850FB4"/>
    <w:rsid w:val="008513BA"/>
    <w:rsid w:val="00852578"/>
    <w:rsid w:val="00864C6E"/>
    <w:rsid w:val="00865233"/>
    <w:rsid w:val="008653FE"/>
    <w:rsid w:val="00866096"/>
    <w:rsid w:val="0087141A"/>
    <w:rsid w:val="008811B1"/>
    <w:rsid w:val="008831DE"/>
    <w:rsid w:val="008860BC"/>
    <w:rsid w:val="008876BD"/>
    <w:rsid w:val="00897371"/>
    <w:rsid w:val="008A2AD5"/>
    <w:rsid w:val="008A6428"/>
    <w:rsid w:val="008B4FAC"/>
    <w:rsid w:val="008B5E04"/>
    <w:rsid w:val="008E269A"/>
    <w:rsid w:val="008E53F2"/>
    <w:rsid w:val="008F0CE6"/>
    <w:rsid w:val="008F2C40"/>
    <w:rsid w:val="008F4566"/>
    <w:rsid w:val="008F4FE8"/>
    <w:rsid w:val="00902F9C"/>
    <w:rsid w:val="009138C6"/>
    <w:rsid w:val="00923F1F"/>
    <w:rsid w:val="00925DEC"/>
    <w:rsid w:val="00927953"/>
    <w:rsid w:val="009335E2"/>
    <w:rsid w:val="00940719"/>
    <w:rsid w:val="0094455F"/>
    <w:rsid w:val="00947544"/>
    <w:rsid w:val="00955968"/>
    <w:rsid w:val="0096007A"/>
    <w:rsid w:val="0096336D"/>
    <w:rsid w:val="009659EC"/>
    <w:rsid w:val="00965CBD"/>
    <w:rsid w:val="00966D5B"/>
    <w:rsid w:val="00984949"/>
    <w:rsid w:val="00997D55"/>
    <w:rsid w:val="009A26D0"/>
    <w:rsid w:val="009A4CA4"/>
    <w:rsid w:val="009A7118"/>
    <w:rsid w:val="009B0E71"/>
    <w:rsid w:val="009C238C"/>
    <w:rsid w:val="009D01CC"/>
    <w:rsid w:val="009E6A85"/>
    <w:rsid w:val="009F3B83"/>
    <w:rsid w:val="009F6C57"/>
    <w:rsid w:val="00A02068"/>
    <w:rsid w:val="00A036E1"/>
    <w:rsid w:val="00A0456A"/>
    <w:rsid w:val="00A12186"/>
    <w:rsid w:val="00A20ED7"/>
    <w:rsid w:val="00A23CA3"/>
    <w:rsid w:val="00A30C5F"/>
    <w:rsid w:val="00A35B22"/>
    <w:rsid w:val="00A3687D"/>
    <w:rsid w:val="00A42F56"/>
    <w:rsid w:val="00A43611"/>
    <w:rsid w:val="00A46319"/>
    <w:rsid w:val="00A52FD9"/>
    <w:rsid w:val="00A66B24"/>
    <w:rsid w:val="00A82737"/>
    <w:rsid w:val="00A8400A"/>
    <w:rsid w:val="00A84434"/>
    <w:rsid w:val="00A86B01"/>
    <w:rsid w:val="00A9078E"/>
    <w:rsid w:val="00AA5FC8"/>
    <w:rsid w:val="00AB0521"/>
    <w:rsid w:val="00AB36F5"/>
    <w:rsid w:val="00AB4FA1"/>
    <w:rsid w:val="00AB4FB0"/>
    <w:rsid w:val="00AB7E7A"/>
    <w:rsid w:val="00AC0CC4"/>
    <w:rsid w:val="00AC261E"/>
    <w:rsid w:val="00AC5FF7"/>
    <w:rsid w:val="00AC7238"/>
    <w:rsid w:val="00AD287E"/>
    <w:rsid w:val="00AE0232"/>
    <w:rsid w:val="00B008FD"/>
    <w:rsid w:val="00B04FE7"/>
    <w:rsid w:val="00B075B3"/>
    <w:rsid w:val="00B15F7F"/>
    <w:rsid w:val="00B269FC"/>
    <w:rsid w:val="00B523A3"/>
    <w:rsid w:val="00B55D99"/>
    <w:rsid w:val="00B613F3"/>
    <w:rsid w:val="00B67D3E"/>
    <w:rsid w:val="00B71685"/>
    <w:rsid w:val="00B745E0"/>
    <w:rsid w:val="00B75448"/>
    <w:rsid w:val="00B803DE"/>
    <w:rsid w:val="00B814DC"/>
    <w:rsid w:val="00B9097F"/>
    <w:rsid w:val="00B92D29"/>
    <w:rsid w:val="00BA04FC"/>
    <w:rsid w:val="00BA1A97"/>
    <w:rsid w:val="00BA4013"/>
    <w:rsid w:val="00BA5D19"/>
    <w:rsid w:val="00BB7279"/>
    <w:rsid w:val="00BB73F6"/>
    <w:rsid w:val="00BC2B38"/>
    <w:rsid w:val="00BD74FF"/>
    <w:rsid w:val="00BE3D6E"/>
    <w:rsid w:val="00BF5D45"/>
    <w:rsid w:val="00C01841"/>
    <w:rsid w:val="00C042C3"/>
    <w:rsid w:val="00C16E48"/>
    <w:rsid w:val="00C213FD"/>
    <w:rsid w:val="00C234C8"/>
    <w:rsid w:val="00C305B9"/>
    <w:rsid w:val="00C30F36"/>
    <w:rsid w:val="00C40C6D"/>
    <w:rsid w:val="00C56450"/>
    <w:rsid w:val="00C56B18"/>
    <w:rsid w:val="00C653C7"/>
    <w:rsid w:val="00C66DCA"/>
    <w:rsid w:val="00C751C9"/>
    <w:rsid w:val="00C7782E"/>
    <w:rsid w:val="00C77A50"/>
    <w:rsid w:val="00C81A10"/>
    <w:rsid w:val="00C824BA"/>
    <w:rsid w:val="00C84052"/>
    <w:rsid w:val="00C875EA"/>
    <w:rsid w:val="00C87D32"/>
    <w:rsid w:val="00C975CD"/>
    <w:rsid w:val="00C977EA"/>
    <w:rsid w:val="00CA2EDA"/>
    <w:rsid w:val="00CA320A"/>
    <w:rsid w:val="00CB449B"/>
    <w:rsid w:val="00CB53F5"/>
    <w:rsid w:val="00CB64E5"/>
    <w:rsid w:val="00CC3CDD"/>
    <w:rsid w:val="00CC4632"/>
    <w:rsid w:val="00CD25F0"/>
    <w:rsid w:val="00CD4E14"/>
    <w:rsid w:val="00CD5116"/>
    <w:rsid w:val="00CD558E"/>
    <w:rsid w:val="00CD5779"/>
    <w:rsid w:val="00CE5487"/>
    <w:rsid w:val="00CE7A1E"/>
    <w:rsid w:val="00CF0A7D"/>
    <w:rsid w:val="00D014DC"/>
    <w:rsid w:val="00D02A92"/>
    <w:rsid w:val="00D030BD"/>
    <w:rsid w:val="00D0602C"/>
    <w:rsid w:val="00D06C0F"/>
    <w:rsid w:val="00D2617E"/>
    <w:rsid w:val="00D34602"/>
    <w:rsid w:val="00D41325"/>
    <w:rsid w:val="00D42568"/>
    <w:rsid w:val="00D71D20"/>
    <w:rsid w:val="00D74708"/>
    <w:rsid w:val="00D8713B"/>
    <w:rsid w:val="00DA3C3F"/>
    <w:rsid w:val="00DA6DEB"/>
    <w:rsid w:val="00DB51AB"/>
    <w:rsid w:val="00DC6AA2"/>
    <w:rsid w:val="00DC6CEE"/>
    <w:rsid w:val="00DD4188"/>
    <w:rsid w:val="00DD5CB1"/>
    <w:rsid w:val="00DF3B62"/>
    <w:rsid w:val="00DF6B3B"/>
    <w:rsid w:val="00E15FEA"/>
    <w:rsid w:val="00E17398"/>
    <w:rsid w:val="00E21F10"/>
    <w:rsid w:val="00E225CF"/>
    <w:rsid w:val="00E2433B"/>
    <w:rsid w:val="00E25A0D"/>
    <w:rsid w:val="00E34551"/>
    <w:rsid w:val="00E35F99"/>
    <w:rsid w:val="00E53108"/>
    <w:rsid w:val="00E549B5"/>
    <w:rsid w:val="00E674F3"/>
    <w:rsid w:val="00E67900"/>
    <w:rsid w:val="00E7137C"/>
    <w:rsid w:val="00E74E9D"/>
    <w:rsid w:val="00E81091"/>
    <w:rsid w:val="00E87352"/>
    <w:rsid w:val="00E90649"/>
    <w:rsid w:val="00E93622"/>
    <w:rsid w:val="00E95281"/>
    <w:rsid w:val="00EA0C56"/>
    <w:rsid w:val="00EA5247"/>
    <w:rsid w:val="00EB68B7"/>
    <w:rsid w:val="00EC3743"/>
    <w:rsid w:val="00EC4242"/>
    <w:rsid w:val="00EC7B60"/>
    <w:rsid w:val="00ED6DB9"/>
    <w:rsid w:val="00EE0ECC"/>
    <w:rsid w:val="00EE3E72"/>
    <w:rsid w:val="00EF3B9B"/>
    <w:rsid w:val="00EF75CA"/>
    <w:rsid w:val="00EF7BA0"/>
    <w:rsid w:val="00F0526A"/>
    <w:rsid w:val="00F3545D"/>
    <w:rsid w:val="00F52406"/>
    <w:rsid w:val="00F5440A"/>
    <w:rsid w:val="00F602BA"/>
    <w:rsid w:val="00F636F3"/>
    <w:rsid w:val="00F80AE6"/>
    <w:rsid w:val="00F84C68"/>
    <w:rsid w:val="00F90A7D"/>
    <w:rsid w:val="00F97027"/>
    <w:rsid w:val="00FB2D7F"/>
    <w:rsid w:val="00FB5F14"/>
    <w:rsid w:val="00FB711D"/>
    <w:rsid w:val="00FC591B"/>
    <w:rsid w:val="00FD1953"/>
    <w:rsid w:val="00FD1B7E"/>
    <w:rsid w:val="00FD2A4D"/>
    <w:rsid w:val="00FD4647"/>
    <w:rsid w:val="00FF1314"/>
    <w:rsid w:val="00FF6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56E074"/>
  <w15:docId w15:val="{2A544006-09BB-4E61-AC51-DCB6ECC0F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654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54A5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54A55"/>
    <w:pPr>
      <w:tabs>
        <w:tab w:val="center" w:pos="4320"/>
        <w:tab w:val="right" w:pos="8640"/>
      </w:tabs>
    </w:pPr>
  </w:style>
  <w:style w:type="paragraph" w:customStyle="1" w:styleId="ResumeAlignRight">
    <w:name w:val="Resume Align Right"/>
    <w:basedOn w:val="Normal"/>
    <w:rsid w:val="00C234C8"/>
    <w:pPr>
      <w:tabs>
        <w:tab w:val="right" w:pos="10080"/>
      </w:tabs>
    </w:pPr>
  </w:style>
  <w:style w:type="character" w:styleId="Hyperlink">
    <w:name w:val="Hyperlink"/>
    <w:basedOn w:val="DefaultParagraphFont"/>
    <w:uiPriority w:val="99"/>
    <w:unhideWhenUsed/>
    <w:rsid w:val="00FD464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D464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660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60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600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60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600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600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600A"/>
    <w:rPr>
      <w:rFonts w:ascii="Segoe UI" w:hAnsi="Segoe UI" w:cs="Segoe UI"/>
      <w:sz w:val="18"/>
      <w:szCs w:val="18"/>
    </w:rPr>
  </w:style>
  <w:style w:type="character" w:customStyle="1" w:styleId="vanity-namedomain">
    <w:name w:val="vanity-name__domain"/>
    <w:basedOn w:val="DefaultParagraphFont"/>
    <w:rsid w:val="00A86B01"/>
  </w:style>
  <w:style w:type="character" w:customStyle="1" w:styleId="vanity-namedisplay-name">
    <w:name w:val="vanity-name__display-name"/>
    <w:basedOn w:val="DefaultParagraphFont"/>
    <w:rsid w:val="00A86B01"/>
  </w:style>
  <w:style w:type="character" w:styleId="UnresolvedMention">
    <w:name w:val="Unresolved Mention"/>
    <w:basedOn w:val="DefaultParagraphFont"/>
    <w:uiPriority w:val="99"/>
    <w:semiHidden/>
    <w:unhideWhenUsed/>
    <w:rsid w:val="00A86B0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56B1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0064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halliesala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C0987C-D212-4FEF-8229-33A2CB966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9</Words>
  <Characters>1541</Characters>
  <Application>Microsoft Office Word</Application>
  <DocSecurity>0</DocSecurity>
  <Lines>49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ume Editing</dc:creator>
  <cp:keywords/>
  <dc:description/>
  <cp:lastModifiedBy>Salas, Hallie Victoria</cp:lastModifiedBy>
  <cp:revision>2</cp:revision>
  <cp:lastPrinted>2016-08-16T18:08:00Z</cp:lastPrinted>
  <dcterms:created xsi:type="dcterms:W3CDTF">2024-04-23T19:21:00Z</dcterms:created>
  <dcterms:modified xsi:type="dcterms:W3CDTF">2024-04-23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6be3012db7e48e5e4d535cda4e806403220d676e32e972818b3012e5d8834c</vt:lpwstr>
  </property>
</Properties>
</file>